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8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bookmarkEnd w:id="25"/>
    <w:bookmarkStart w:id="27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1-01-11T09:59:29Z</dcterms:created>
  <dcterms:modified xsi:type="dcterms:W3CDTF">2021-01-11T09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ity-log-collection-maturity-tier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